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A65FDE" w14:textId="36F83A22" w:rsidR="00205565" w:rsidRDefault="00205565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njury and Illness Prevention Program</w:t>
      </w:r>
    </w:p>
    <w:p w14:paraId="39B8C0B2" w14:textId="57D29B8D" w:rsidR="00D07971" w:rsidRPr="00205565" w:rsidRDefault="00205565">
      <w:pPr>
        <w:rPr>
          <w:rFonts w:ascii="Times New Roman" w:hAnsi="Times New Roman" w:cs="Times New Roman"/>
          <w:b/>
          <w:sz w:val="24"/>
          <w:szCs w:val="24"/>
        </w:rPr>
      </w:pPr>
      <w:r w:rsidRPr="00205565">
        <w:rPr>
          <w:rFonts w:ascii="Times New Roman" w:hAnsi="Times New Roman" w:cs="Times New Roman"/>
          <w:sz w:val="24"/>
          <w:szCs w:val="24"/>
        </w:rPr>
        <w:t xml:space="preserve">Attachment </w:t>
      </w:r>
      <w:r w:rsidRPr="00205565">
        <w:rPr>
          <w:rFonts w:ascii="Times New Roman" w:hAnsi="Times New Roman" w:cs="Times New Roman"/>
          <w:b/>
          <w:sz w:val="24"/>
          <w:szCs w:val="24"/>
        </w:rPr>
        <w:t>[</w:t>
      </w:r>
      <w:r w:rsidRPr="00205565">
        <w:rPr>
          <w:rFonts w:ascii="Times New Roman" w:hAnsi="Times New Roman" w:cs="Times New Roman"/>
          <w:b/>
          <w:i/>
          <w:sz w:val="24"/>
          <w:szCs w:val="24"/>
        </w:rPr>
        <w:t>number</w:t>
      </w:r>
      <w:r w:rsidRPr="00205565">
        <w:rPr>
          <w:rFonts w:ascii="Times New Roman" w:hAnsi="Times New Roman" w:cs="Times New Roman"/>
          <w:b/>
          <w:sz w:val="24"/>
          <w:szCs w:val="24"/>
        </w:rPr>
        <w:t>]</w:t>
      </w:r>
    </w:p>
    <w:p w14:paraId="331CFDD8" w14:textId="7A4306DB" w:rsidR="00205565" w:rsidRDefault="00205565">
      <w:pPr>
        <w:rPr>
          <w:b/>
        </w:rPr>
      </w:pPr>
    </w:p>
    <w:p w14:paraId="786AF305" w14:textId="664EC008" w:rsidR="00205565" w:rsidRPr="00205565" w:rsidRDefault="00205565" w:rsidP="00205565">
      <w:pPr>
        <w:jc w:val="center"/>
        <w:rPr>
          <w:b/>
          <w:sz w:val="32"/>
        </w:rPr>
      </w:pPr>
      <w:r w:rsidRPr="00205565">
        <w:rPr>
          <w:b/>
          <w:sz w:val="32"/>
        </w:rPr>
        <w:t>[</w:t>
      </w:r>
      <w:r w:rsidRPr="00205565">
        <w:rPr>
          <w:b/>
          <w:i/>
          <w:sz w:val="32"/>
        </w:rPr>
        <w:t>Company Name</w:t>
      </w:r>
      <w:r w:rsidRPr="00205565">
        <w:rPr>
          <w:b/>
          <w:sz w:val="32"/>
        </w:rPr>
        <w:t>]</w:t>
      </w:r>
    </w:p>
    <w:p w14:paraId="7629E82B" w14:textId="40BC9DBA" w:rsidR="00205565" w:rsidRDefault="00205565" w:rsidP="00205565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205565" w:rsidRPr="00205565" w14:paraId="2CE4A987" w14:textId="77777777" w:rsidTr="00205565">
        <w:trPr>
          <w:trHeight w:val="432"/>
        </w:trPr>
        <w:tc>
          <w:tcPr>
            <w:tcW w:w="6475" w:type="dxa"/>
          </w:tcPr>
          <w:p w14:paraId="4235F684" w14:textId="4E1319A1" w:rsidR="00205565" w:rsidRPr="00205565" w:rsidRDefault="00205565" w:rsidP="00205565">
            <w:pPr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Employee Name:</w:t>
            </w:r>
          </w:p>
        </w:tc>
        <w:tc>
          <w:tcPr>
            <w:tcW w:w="6475" w:type="dxa"/>
          </w:tcPr>
          <w:p w14:paraId="2B3F0D0E" w14:textId="44746415" w:rsidR="00205565" w:rsidRPr="00205565" w:rsidRDefault="00205565" w:rsidP="00205565">
            <w:pPr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Company:</w:t>
            </w:r>
          </w:p>
        </w:tc>
      </w:tr>
      <w:tr w:rsidR="00205565" w:rsidRPr="00205565" w14:paraId="43C2B8BE" w14:textId="77777777" w:rsidTr="00205565">
        <w:trPr>
          <w:trHeight w:val="432"/>
        </w:trPr>
        <w:tc>
          <w:tcPr>
            <w:tcW w:w="6475" w:type="dxa"/>
          </w:tcPr>
          <w:p w14:paraId="5B4878E8" w14:textId="6B54A62F" w:rsidR="00205565" w:rsidRPr="00205565" w:rsidRDefault="00205565" w:rsidP="00205565">
            <w:pPr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ID Number:</w:t>
            </w:r>
          </w:p>
        </w:tc>
        <w:tc>
          <w:tcPr>
            <w:tcW w:w="6475" w:type="dxa"/>
          </w:tcPr>
          <w:p w14:paraId="06534675" w14:textId="7343DA36" w:rsidR="00205565" w:rsidRPr="00205565" w:rsidRDefault="00205565" w:rsidP="00205565">
            <w:pPr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Facility:</w:t>
            </w:r>
          </w:p>
        </w:tc>
      </w:tr>
      <w:tr w:rsidR="00205565" w:rsidRPr="00205565" w14:paraId="25615D73" w14:textId="77777777" w:rsidTr="00205565">
        <w:trPr>
          <w:trHeight w:val="432"/>
        </w:trPr>
        <w:tc>
          <w:tcPr>
            <w:tcW w:w="6475" w:type="dxa"/>
          </w:tcPr>
          <w:p w14:paraId="20361A61" w14:textId="6CF79C20" w:rsidR="00205565" w:rsidRPr="00205565" w:rsidRDefault="00205565" w:rsidP="00205565">
            <w:pPr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Job Title:</w:t>
            </w:r>
          </w:p>
        </w:tc>
        <w:tc>
          <w:tcPr>
            <w:tcW w:w="6475" w:type="dxa"/>
          </w:tcPr>
          <w:p w14:paraId="569ECE68" w14:textId="514E4907" w:rsidR="00205565" w:rsidRPr="00205565" w:rsidRDefault="00205565" w:rsidP="00205565">
            <w:pPr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Supervisor:</w:t>
            </w:r>
          </w:p>
        </w:tc>
      </w:tr>
    </w:tbl>
    <w:p w14:paraId="6A0E5854" w14:textId="435F776A" w:rsidR="00205565" w:rsidRDefault="00205565" w:rsidP="00205565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3"/>
        <w:gridCol w:w="1372"/>
        <w:gridCol w:w="2023"/>
        <w:gridCol w:w="2146"/>
        <w:gridCol w:w="2941"/>
        <w:gridCol w:w="1345"/>
      </w:tblGrid>
      <w:tr w:rsidR="00205565" w:rsidRPr="00205565" w14:paraId="4BB3E99F" w14:textId="77777777" w:rsidTr="00205565">
        <w:trPr>
          <w:tblHeader/>
        </w:trPr>
        <w:tc>
          <w:tcPr>
            <w:tcW w:w="3123" w:type="dxa"/>
            <w:shd w:val="clear" w:color="auto" w:fill="D9D9D9" w:themeFill="background1" w:themeFillShade="D9"/>
          </w:tcPr>
          <w:p w14:paraId="78A96B95" w14:textId="0D4626F9" w:rsidR="00205565" w:rsidRPr="00205565" w:rsidRDefault="00205565" w:rsidP="00205565">
            <w:pPr>
              <w:jc w:val="center"/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Training Topic Administered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69131FC" w14:textId="274A3B85" w:rsidR="00205565" w:rsidRPr="00205565" w:rsidRDefault="00205565" w:rsidP="00205565">
            <w:pPr>
              <w:jc w:val="center"/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2023" w:type="dxa"/>
            <w:shd w:val="clear" w:color="auto" w:fill="D9D9D9" w:themeFill="background1" w:themeFillShade="D9"/>
          </w:tcPr>
          <w:p w14:paraId="5B3757F4" w14:textId="2145C1FB" w:rsidR="00205565" w:rsidRPr="00205565" w:rsidRDefault="00205565" w:rsidP="00205565">
            <w:pPr>
              <w:jc w:val="center"/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Trainer Name</w:t>
            </w:r>
          </w:p>
        </w:tc>
        <w:tc>
          <w:tcPr>
            <w:tcW w:w="2146" w:type="dxa"/>
            <w:shd w:val="clear" w:color="auto" w:fill="D9D9D9" w:themeFill="background1" w:themeFillShade="D9"/>
          </w:tcPr>
          <w:p w14:paraId="75360973" w14:textId="05F975C7" w:rsidR="00205565" w:rsidRPr="00205565" w:rsidRDefault="00205565" w:rsidP="00205565">
            <w:pPr>
              <w:jc w:val="center"/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Type of Training (hands-on, classroom, etc.)</w:t>
            </w:r>
          </w:p>
        </w:tc>
        <w:tc>
          <w:tcPr>
            <w:tcW w:w="2941" w:type="dxa"/>
            <w:shd w:val="clear" w:color="auto" w:fill="D9D9D9" w:themeFill="background1" w:themeFillShade="D9"/>
          </w:tcPr>
          <w:p w14:paraId="35156A81" w14:textId="5F0BA126" w:rsidR="00205565" w:rsidRPr="00205565" w:rsidRDefault="00205565" w:rsidP="00205565">
            <w:pPr>
              <w:jc w:val="center"/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Notes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1A395BB" w14:textId="39C0353D" w:rsidR="00205565" w:rsidRPr="00205565" w:rsidRDefault="00205565" w:rsidP="00205565">
            <w:pPr>
              <w:jc w:val="center"/>
              <w:rPr>
                <w:rFonts w:ascii="Arial" w:hAnsi="Arial" w:cs="Arial"/>
                <w:b/>
              </w:rPr>
            </w:pPr>
            <w:r w:rsidRPr="00205565">
              <w:rPr>
                <w:rFonts w:ascii="Arial" w:hAnsi="Arial" w:cs="Arial"/>
                <w:b/>
              </w:rPr>
              <w:t>Refresher Training Date</w:t>
            </w:r>
          </w:p>
        </w:tc>
      </w:tr>
      <w:tr w:rsidR="00205565" w:rsidRPr="00205565" w14:paraId="031AE7AF" w14:textId="77777777" w:rsidTr="00205565">
        <w:trPr>
          <w:trHeight w:val="792"/>
        </w:trPr>
        <w:tc>
          <w:tcPr>
            <w:tcW w:w="3123" w:type="dxa"/>
          </w:tcPr>
          <w:p w14:paraId="5016459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01778620" w14:textId="6E0F1761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616120D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6634A55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0CB75DB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7191D811" w14:textId="15FAF696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5175C8D6" w14:textId="77777777" w:rsidTr="00205565">
        <w:trPr>
          <w:trHeight w:val="792"/>
        </w:trPr>
        <w:tc>
          <w:tcPr>
            <w:tcW w:w="3123" w:type="dxa"/>
          </w:tcPr>
          <w:p w14:paraId="3A36E071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664D2DE9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39E732D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75962ADC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1CF7221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4FE2F8F6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0ED71D4B" w14:textId="77777777" w:rsidTr="00205565">
        <w:trPr>
          <w:trHeight w:val="792"/>
        </w:trPr>
        <w:tc>
          <w:tcPr>
            <w:tcW w:w="3123" w:type="dxa"/>
          </w:tcPr>
          <w:p w14:paraId="2EA6A0EB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497835C8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23B40E6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4D99499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0CA97E0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5D54874B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4ADC3FEA" w14:textId="77777777" w:rsidTr="00205565">
        <w:trPr>
          <w:trHeight w:val="792"/>
        </w:trPr>
        <w:tc>
          <w:tcPr>
            <w:tcW w:w="3123" w:type="dxa"/>
          </w:tcPr>
          <w:p w14:paraId="6D8B7FF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1BB81526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00100922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023B04EB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2D385B41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6611905D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1FC38D55" w14:textId="77777777" w:rsidTr="00205565">
        <w:trPr>
          <w:trHeight w:val="792"/>
        </w:trPr>
        <w:tc>
          <w:tcPr>
            <w:tcW w:w="3123" w:type="dxa"/>
          </w:tcPr>
          <w:p w14:paraId="7E8CBEB5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787D29A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74B2D356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0B627FF5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5CD39B44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3CF8618F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76EF6935" w14:textId="77777777" w:rsidTr="00205565">
        <w:trPr>
          <w:trHeight w:val="792"/>
        </w:trPr>
        <w:tc>
          <w:tcPr>
            <w:tcW w:w="3123" w:type="dxa"/>
          </w:tcPr>
          <w:p w14:paraId="2C11BC5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3F72190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17365AA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1B40E5AE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23B80759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65FEB194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0170B7A0" w14:textId="77777777" w:rsidTr="00205565">
        <w:trPr>
          <w:trHeight w:val="792"/>
        </w:trPr>
        <w:tc>
          <w:tcPr>
            <w:tcW w:w="3123" w:type="dxa"/>
          </w:tcPr>
          <w:p w14:paraId="59A40C6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057D2996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2DB1024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7AB0829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608F4BF9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74627D6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26134685" w14:textId="77777777" w:rsidTr="00205565">
        <w:trPr>
          <w:trHeight w:val="792"/>
        </w:trPr>
        <w:tc>
          <w:tcPr>
            <w:tcW w:w="3123" w:type="dxa"/>
          </w:tcPr>
          <w:p w14:paraId="7334A7F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461C078B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3C5A397C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6C5C29A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26B6E32E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51362AC2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5137A455" w14:textId="77777777" w:rsidTr="00205565">
        <w:trPr>
          <w:trHeight w:val="792"/>
        </w:trPr>
        <w:tc>
          <w:tcPr>
            <w:tcW w:w="3123" w:type="dxa"/>
          </w:tcPr>
          <w:p w14:paraId="3B15273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358E2E11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2A8A07C9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0C597A0C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5FABD189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5D9250EE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02AF43A5" w14:textId="77777777" w:rsidTr="00205565">
        <w:trPr>
          <w:trHeight w:val="792"/>
        </w:trPr>
        <w:tc>
          <w:tcPr>
            <w:tcW w:w="3123" w:type="dxa"/>
          </w:tcPr>
          <w:p w14:paraId="59BCB29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371B188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2588C132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0A685FF4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6135BD6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65AEEC61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03A7A675" w14:textId="77777777" w:rsidTr="00205565">
        <w:trPr>
          <w:trHeight w:val="792"/>
        </w:trPr>
        <w:tc>
          <w:tcPr>
            <w:tcW w:w="3123" w:type="dxa"/>
          </w:tcPr>
          <w:p w14:paraId="63A8CECD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5E12799E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05D098DD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2E85106E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41D42400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0275FE41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4D759B89" w14:textId="77777777" w:rsidTr="00205565">
        <w:trPr>
          <w:trHeight w:val="792"/>
        </w:trPr>
        <w:tc>
          <w:tcPr>
            <w:tcW w:w="3123" w:type="dxa"/>
          </w:tcPr>
          <w:p w14:paraId="157FC9B8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626A607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2602F5FE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5AA3DF6C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5BBF1D61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4DD708B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1CC55C39" w14:textId="77777777" w:rsidTr="00205565">
        <w:trPr>
          <w:trHeight w:val="792"/>
        </w:trPr>
        <w:tc>
          <w:tcPr>
            <w:tcW w:w="3123" w:type="dxa"/>
          </w:tcPr>
          <w:p w14:paraId="12F903C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7612980C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425FEB6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74D6058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519E568B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426AF85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03A90F76" w14:textId="77777777" w:rsidTr="00205565">
        <w:trPr>
          <w:trHeight w:val="792"/>
        </w:trPr>
        <w:tc>
          <w:tcPr>
            <w:tcW w:w="3123" w:type="dxa"/>
          </w:tcPr>
          <w:p w14:paraId="38A7962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103896BD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65FB7D17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7BFAD08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601F41A1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2A25B54D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6D151535" w14:textId="77777777" w:rsidTr="00205565">
        <w:trPr>
          <w:trHeight w:val="792"/>
        </w:trPr>
        <w:tc>
          <w:tcPr>
            <w:tcW w:w="3123" w:type="dxa"/>
          </w:tcPr>
          <w:p w14:paraId="5D45B32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55F73743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080FD97D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63174336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0E7A4E4E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051AB818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5565" w:rsidRPr="00205565" w14:paraId="455D9AF8" w14:textId="77777777" w:rsidTr="00205565">
        <w:trPr>
          <w:trHeight w:val="792"/>
        </w:trPr>
        <w:tc>
          <w:tcPr>
            <w:tcW w:w="3123" w:type="dxa"/>
          </w:tcPr>
          <w:p w14:paraId="60FDA11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2" w:type="dxa"/>
          </w:tcPr>
          <w:p w14:paraId="7D1A5F59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23" w:type="dxa"/>
          </w:tcPr>
          <w:p w14:paraId="77C8D1AA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46" w:type="dxa"/>
          </w:tcPr>
          <w:p w14:paraId="6E205C2B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41" w:type="dxa"/>
          </w:tcPr>
          <w:p w14:paraId="6A7CCFBC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45" w:type="dxa"/>
          </w:tcPr>
          <w:p w14:paraId="513A51B6" w14:textId="77777777" w:rsidR="00205565" w:rsidRPr="00205565" w:rsidRDefault="00205565" w:rsidP="002055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07502BC" w14:textId="77777777" w:rsidR="00205565" w:rsidRPr="00205565" w:rsidRDefault="00205565" w:rsidP="00205565">
      <w:pPr>
        <w:rPr>
          <w:b/>
        </w:rPr>
      </w:pPr>
    </w:p>
    <w:sectPr w:rsidR="00205565" w:rsidRPr="00205565" w:rsidSect="0020556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NjUyNjA1NTU3NTdW0lEKTi0uzszPAykwrAUAJRMAdSwAAAA="/>
  </w:docVars>
  <w:rsids>
    <w:rsidRoot w:val="00205565"/>
    <w:rsid w:val="00205565"/>
    <w:rsid w:val="00CA5DA1"/>
    <w:rsid w:val="00D07971"/>
    <w:rsid w:val="00F94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E6F2D"/>
  <w15:chartTrackingRefBased/>
  <w15:docId w15:val="{7CD084CE-7508-4BC3-9760-84A797306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556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Scace</dc:creator>
  <cp:keywords/>
  <dc:description/>
  <cp:lastModifiedBy>Bill Petroshak</cp:lastModifiedBy>
  <cp:revision>2</cp:revision>
  <dcterms:created xsi:type="dcterms:W3CDTF">2019-01-31T19:07:00Z</dcterms:created>
  <dcterms:modified xsi:type="dcterms:W3CDTF">2019-01-31T19:07:00Z</dcterms:modified>
</cp:coreProperties>
</file>